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Exploratory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Krista</w:t>
      </w:r>
      <w:r>
        <w:t xml:space="preserve"> </w:t>
      </w:r>
      <w:r>
        <w:t xml:space="preserve">Dodd</w:t>
      </w:r>
    </w:p>
    <w:p>
      <w:pPr>
        <w:pStyle w:val="Date"/>
      </w:pPr>
      <w:r>
        <w:t xml:space="preserve">3/3/2021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FuscusMonticola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scusMonticola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uscusMonticola)</w:t>
      </w:r>
    </w:p>
    <w:p>
      <w:pPr>
        <w:pStyle w:val="SourceCode"/>
      </w:pPr>
      <w:r>
        <w:rPr>
          <w:rStyle w:val="VerbatimChar"/>
        </w:rPr>
        <w:t xml:space="preserve">## [1] "Fuscus.Isolate"       "Fuscus.Inhibition"    "Monticola.Isolate"   </w:t>
      </w:r>
      <w:r>
        <w:br/>
      </w:r>
      <w:r>
        <w:rPr>
          <w:rStyle w:val="VerbatimChar"/>
        </w:rPr>
        <w:t xml:space="preserve">## [4] "Monticola.Inhibition"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uscusMontico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scus.Inhibition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uscu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Inhibi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Exploratory-Data-Analysis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uscusMontico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icola.Inhibition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onticol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Inhibi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Exploratory-Data-Analysis_files/figure-docx/ca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uscusMontico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.Fuscus.Inhibition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FuscusMontico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scus.Inhibition)</w:t>
      </w:r>
    </w:p>
    <w:p>
      <w:pPr>
        <w:pStyle w:val="SourceCode"/>
      </w:pPr>
      <w:r>
        <w:rPr>
          <w:rStyle w:val="VerbatimChar"/>
        </w:rPr>
        <w:t xml:space="preserve">## Warning in sqrt(FuscusMonticola$Fuscus.Inhibition): NaNs produced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uscusMontico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.Fuscus.Inhibition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uscus.Inhibition.S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Inhibition.SQ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Exploratory-Data-Analysis_files/figure-docx/ca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uscusMontico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.Monticola.Inhibition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FuscusMontico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icola.Inhibition)</w:t>
      </w:r>
    </w:p>
    <w:p>
      <w:pPr>
        <w:pStyle w:val="SourceCode"/>
      </w:pPr>
      <w:r>
        <w:rPr>
          <w:rStyle w:val="VerbatimChar"/>
        </w:rPr>
        <w:t xml:space="preserve">## Warning in sqrt(FuscusMonticola$Monticola.Inhibition): NaNs produced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uscusMontico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.Monticola.Inhibition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onticola.Inhibition.S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Inhibiton.SQ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Exploratory-Data-Analysis_files/figure-docx/car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datset is unable to be square root transformed because of negative values, therefore it did not help this dataset</w:t>
      </w:r>
      <w:r>
        <w:br/>
      </w:r>
      <w:r>
        <w:rPr>
          <w:rStyle w:val="NormalTok"/>
        </w:rPr>
        <w:t xml:space="preserve">FuscusMontico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FInhibition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uscusMontico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scus.Inhibition)        </w:t>
      </w:r>
      <w:r>
        <w:br/>
      </w:r>
      <w:r>
        <w:rPr>
          <w:rStyle w:val="NormalTok"/>
        </w:rPr>
        <w:t xml:space="preserve">FuscusMontico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MInhibition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uscusMontico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icola.Inhibition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Fuscus.Inhibiti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FInhibition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uscusMonticola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uscus.Inhibition vs fFInhibi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Exploratory-Data-Analysis_files/figure-docx/car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Monticola.Inhibiti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MInhibition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uscusMonticola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nticola.Inhibition vs fMInhibi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Exploratory-Data-Analysis_files/figure-docx/car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Monticola.Inhibiti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FInhibi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MInhibition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uscusMonticola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Inhibition vs Inhibition Monticol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Exploratory-Data-Analysis_files/figure-docx/car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uscus.Inhibiti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FInhibi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MInhibition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uscusMonticola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Inhibition vs Inhibition Fuscu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Exploratory-Data-Analysis_files/figure-docx/car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otchart</w:t>
      </w:r>
      <w:r>
        <w:rPr>
          <w:rStyle w:val="NormalTok"/>
        </w:rPr>
        <w:t xml:space="preserve">(FuscusMontico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scus.Inhibition,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uscusMontico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scus.Inhibition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uscus.Inhibi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Exploratory-Data-Analysis_files/figure-docx/car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otchart</w:t>
      </w:r>
      <w:r>
        <w:rPr>
          <w:rStyle w:val="NormalTok"/>
        </w:rPr>
        <w:t xml:space="preserve">(FuscusMontico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icola.Inhibition,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uscusMontico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icola.Inhibition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nticola.Inhibi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Exploratory-Data-Analysis_files/figure-docx/car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uscusMontico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scus.Inhibition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uscu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uscus Inhibi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Exploratory-Data-Analysis_files/figure-docx/car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uscusMontico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icola.Inhibition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onticol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nticola Inhibi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Exploratory-Data-Analysis_files/figure-docx/car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se datasets look somewhat normally distributed, but not all the way because there were a lot of 1 numbers which pulled the distribution toward that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FuscusMontico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scus.Inhibition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FuscusMontico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scus.Inhibi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Exploratory-Data-Analysis_files/figure-docx/car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FuscusMontico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icola.Inhibition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FuscusMontico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icola.Inhibi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Exploratory-Data-Analysis_files/figure-docx/car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qq plots do not look very normally distributed either, however the Monticola is better than the Fuscu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uscusMontico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scus.Inhibition,FuscusMontico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icola.Inhibition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uscu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onticol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mode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uscus.Inhibi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onticola.Inhibition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uscusMonticola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y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Exploratory-Data-Analysis_files/figure-docx/car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re doesn't seem to be a strong relationship here with the scatter plot. </w:t>
      </w:r>
      <w:r>
        <w:br/>
      </w:r>
      <w:r>
        <w:rPr>
          <w:rStyle w:val="CommentTok"/>
        </w:rPr>
        <w:t xml:space="preserve">#My undergrad professor is reorganizing the datasets to make it easier for me to run tests on in the future. I will be uploading that new dataset on Frida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Exploratory Data Analysis</dc:title>
  <dc:creator>Krista Dodd</dc:creator>
  <cp:keywords/>
  <dcterms:created xsi:type="dcterms:W3CDTF">2021-03-04T05:12:21Z</dcterms:created>
  <dcterms:modified xsi:type="dcterms:W3CDTF">2021-03-04T05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3/2021</vt:lpwstr>
  </property>
  <property fmtid="{D5CDD505-2E9C-101B-9397-08002B2CF9AE}" pid="3" name="output">
    <vt:lpwstr>word_document</vt:lpwstr>
  </property>
</Properties>
</file>